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4AE24" w14:textId="12E756F2" w:rsidR="006C4E1C" w:rsidRDefault="006C4E1C" w:rsidP="006C4E1C">
      <w:pPr>
        <w:jc w:val="center"/>
        <w:rPr>
          <w:b/>
          <w:bCs/>
          <w:noProof/>
          <w:sz w:val="28"/>
          <w:szCs w:val="28"/>
        </w:rPr>
      </w:pPr>
      <w:bookmarkStart w:id="0" w:name="_Hlk52042208"/>
      <w:bookmarkEnd w:id="0"/>
      <w:r w:rsidRPr="00B502CE">
        <w:rPr>
          <w:b/>
          <w:bCs/>
          <w:noProof/>
          <w:sz w:val="28"/>
          <w:szCs w:val="28"/>
        </w:rPr>
        <w:t xml:space="preserve">Question </w:t>
      </w:r>
      <w:r>
        <w:rPr>
          <w:b/>
          <w:bCs/>
          <w:noProof/>
          <w:sz w:val="28"/>
          <w:szCs w:val="28"/>
        </w:rPr>
        <w:t>2</w:t>
      </w:r>
      <w:r w:rsidRPr="00B502CE">
        <w:rPr>
          <w:b/>
          <w:bCs/>
          <w:noProof/>
          <w:sz w:val="28"/>
          <w:szCs w:val="28"/>
        </w:rPr>
        <w:t xml:space="preserve"> HW</w:t>
      </w:r>
      <w:r>
        <w:rPr>
          <w:b/>
          <w:bCs/>
          <w:noProof/>
          <w:sz w:val="28"/>
          <w:szCs w:val="28"/>
        </w:rPr>
        <w:t>4</w:t>
      </w:r>
    </w:p>
    <w:p w14:paraId="4FFF3AC9" w14:textId="72935B59" w:rsidR="0029109A" w:rsidRPr="0029109A" w:rsidRDefault="0029109A" w:rsidP="0029109A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>The question asks to apply Logistic Regression and LDA on weekly dataset on ISLR Package.</w:t>
      </w:r>
    </w:p>
    <w:p w14:paraId="58F9B6B5" w14:textId="0F1D0413" w:rsidR="00E373AD" w:rsidRDefault="006C4E1C" w:rsidP="006C4E1C">
      <w:pPr>
        <w:rPr>
          <w:b/>
          <w:bCs/>
          <w:noProof/>
          <w:u w:val="single"/>
        </w:rPr>
      </w:pPr>
      <w:r w:rsidRPr="00B502CE">
        <w:rPr>
          <w:b/>
          <w:bCs/>
          <w:noProof/>
          <w:u w:val="single"/>
        </w:rPr>
        <w:t>Step 1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  <w:t>Loading the dataset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</w:p>
    <w:p w14:paraId="6374DC48" w14:textId="673212A9" w:rsidR="00767089" w:rsidRDefault="00E373AD" w:rsidP="006C4E1C">
      <w:pPr>
        <w:rPr>
          <w:b/>
          <w:bCs/>
          <w:noProof/>
          <w:u w:val="single"/>
        </w:rPr>
      </w:pPr>
      <w:r w:rsidRPr="00EF344D">
        <w:rPr>
          <w:noProof/>
        </w:rPr>
        <w:drawing>
          <wp:inline distT="0" distB="0" distL="0" distR="0" wp14:anchorId="4BF93B22" wp14:editId="335E671C">
            <wp:extent cx="3734321" cy="390580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F4FC7" w14:textId="77777777" w:rsidR="003A0353" w:rsidRDefault="003A0353" w:rsidP="003A0353">
      <w:pPr>
        <w:rPr>
          <w:b/>
          <w:bCs/>
          <w:noProof/>
          <w:u w:val="single"/>
        </w:rPr>
      </w:pPr>
      <w:r w:rsidRPr="00B502CE">
        <w:rPr>
          <w:b/>
          <w:bCs/>
          <w:noProof/>
          <w:u w:val="single"/>
        </w:rPr>
        <w:t xml:space="preserve">Step </w:t>
      </w:r>
      <w:r>
        <w:rPr>
          <w:b/>
          <w:bCs/>
          <w:noProof/>
          <w:u w:val="single"/>
        </w:rPr>
        <w:t>2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  <w:t xml:space="preserve">Splitting the dataset 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</w:p>
    <w:p w14:paraId="0702BB5C" w14:textId="0B002E59" w:rsidR="002570F7" w:rsidRDefault="003A0353" w:rsidP="006C4E1C">
      <w:r>
        <w:t xml:space="preserve">the seed() function is set to a random variable to get the same values when executed again. The data is spitted into </w:t>
      </w:r>
      <w:r>
        <w:t>75</w:t>
      </w:r>
      <w:r>
        <w:t>:2</w:t>
      </w:r>
      <w:r>
        <w:t>5</w:t>
      </w:r>
      <w:r>
        <w:t xml:space="preserve"> ratio so that </w:t>
      </w:r>
      <w:r>
        <w:t>75</w:t>
      </w:r>
      <w:r>
        <w:t>% of the data is used for training and remaining 2</w:t>
      </w:r>
      <w:r>
        <w:t>5</w:t>
      </w:r>
      <w:r>
        <w:t>% is used for testing</w:t>
      </w:r>
    </w:p>
    <w:p w14:paraId="20FEC4E8" w14:textId="0DF21257" w:rsidR="003A0353" w:rsidRPr="003A0353" w:rsidRDefault="003A0353" w:rsidP="006C4E1C">
      <w:r>
        <w:t xml:space="preserve">the categorical variable </w:t>
      </w:r>
      <w:r w:rsidR="00EF344D">
        <w:t>Direction, which is the dependent variable,</w:t>
      </w:r>
      <w:r w:rsidR="00D31C6E">
        <w:t xml:space="preserve"> is numerically encoded </w:t>
      </w:r>
      <w:r w:rsidR="00EF344D">
        <w:t>into 0 and 1 as shown below.</w:t>
      </w:r>
    </w:p>
    <w:p w14:paraId="0740AEFC" w14:textId="25E432D9" w:rsidR="006C4E1C" w:rsidRDefault="006C4E1C" w:rsidP="006C4E1C">
      <w:pPr>
        <w:rPr>
          <w:b/>
          <w:bCs/>
          <w:noProof/>
          <w:u w:val="single"/>
        </w:rPr>
      </w:pPr>
      <w:r w:rsidRPr="00EF344D">
        <w:rPr>
          <w:noProof/>
        </w:rPr>
        <w:drawing>
          <wp:inline distT="0" distB="0" distL="0" distR="0" wp14:anchorId="4569D978" wp14:editId="6A6257EA">
            <wp:extent cx="6858000" cy="13881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8744E" w14:textId="5B3DDB4F" w:rsidR="00827D18" w:rsidRDefault="00827D18" w:rsidP="00827D18">
      <w:pPr>
        <w:rPr>
          <w:b/>
          <w:bCs/>
          <w:noProof/>
          <w:u w:val="single"/>
        </w:rPr>
      </w:pPr>
      <w:r w:rsidRPr="00B502CE">
        <w:rPr>
          <w:b/>
          <w:bCs/>
          <w:noProof/>
          <w:u w:val="single"/>
        </w:rPr>
        <w:t xml:space="preserve">Step </w:t>
      </w:r>
      <w:r w:rsidR="00023EC2">
        <w:rPr>
          <w:b/>
          <w:bCs/>
          <w:noProof/>
          <w:u w:val="single"/>
        </w:rPr>
        <w:t>3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 xml:space="preserve">Applying Logistic regression 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</w:p>
    <w:p w14:paraId="3E7F81C7" w14:textId="63CB2841" w:rsidR="00827D18" w:rsidRDefault="00920D95" w:rsidP="006C4E1C">
      <w:pPr>
        <w:rPr>
          <w:noProof/>
        </w:rPr>
      </w:pPr>
      <w:r>
        <w:rPr>
          <w:noProof/>
        </w:rPr>
        <w:t xml:space="preserve">I applied </w:t>
      </w:r>
      <w:r w:rsidR="001F0CD7">
        <w:rPr>
          <w:noProof/>
        </w:rPr>
        <w:t xml:space="preserve">the </w:t>
      </w:r>
      <w:r w:rsidR="001F0CD7">
        <w:rPr>
          <w:b/>
          <w:bCs/>
          <w:noProof/>
          <w:u w:val="single"/>
        </w:rPr>
        <w:t>Logistic regression</w:t>
      </w:r>
      <w:r w:rsidR="001F0CD7">
        <w:rPr>
          <w:b/>
          <w:bCs/>
          <w:noProof/>
          <w:u w:val="single"/>
        </w:rPr>
        <w:t xml:space="preserve"> on </w:t>
      </w:r>
      <w:r w:rsidR="001F0CD7">
        <w:rPr>
          <w:noProof/>
        </w:rPr>
        <w:t>the dataset using glm() function using glmnet library</w:t>
      </w:r>
      <w:r w:rsidR="00350009">
        <w:rPr>
          <w:noProof/>
        </w:rPr>
        <w:t xml:space="preserve"> and </w:t>
      </w:r>
      <w:r w:rsidR="00350009" w:rsidRPr="00350009">
        <w:rPr>
          <w:b/>
          <w:bCs/>
          <w:noProof/>
        </w:rPr>
        <w:t>family</w:t>
      </w:r>
      <w:r w:rsidR="00350009">
        <w:rPr>
          <w:noProof/>
        </w:rPr>
        <w:t xml:space="preserve"> is set to binomial as </w:t>
      </w:r>
      <w:r w:rsidR="0093726E">
        <w:rPr>
          <w:noProof/>
        </w:rPr>
        <w:t>there are only two classes in the dependent variable</w:t>
      </w:r>
      <w:r>
        <w:rPr>
          <w:noProof/>
        </w:rPr>
        <w:t xml:space="preserve">, </w:t>
      </w:r>
      <w:r w:rsidR="00350009">
        <w:rPr>
          <w:noProof/>
        </w:rPr>
        <w:t>summary is shown below by using summary() function.</w:t>
      </w:r>
    </w:p>
    <w:p w14:paraId="03D4260D" w14:textId="1B515815" w:rsidR="00254042" w:rsidRPr="00920D95" w:rsidRDefault="00254042" w:rsidP="006C4E1C">
      <w:pPr>
        <w:rPr>
          <w:noProof/>
        </w:rPr>
      </w:pPr>
      <w:r>
        <w:rPr>
          <w:noProof/>
        </w:rPr>
        <w:t xml:space="preserve">The </w:t>
      </w:r>
      <w:r w:rsidR="00C95954">
        <w:rPr>
          <w:noProof/>
        </w:rPr>
        <w:t>results of test data are predicted by fittin the data to the test data.</w:t>
      </w:r>
    </w:p>
    <w:p w14:paraId="5BC0DA18" w14:textId="4DF1A841" w:rsidR="00EF344D" w:rsidRDefault="00827D18" w:rsidP="006C4E1C">
      <w:pPr>
        <w:rPr>
          <w:b/>
          <w:bCs/>
          <w:noProof/>
          <w:u w:val="single"/>
        </w:rPr>
      </w:pPr>
      <w:r w:rsidRPr="00827D18">
        <w:rPr>
          <w:b/>
          <w:bCs/>
          <w:noProof/>
          <w:u w:val="single"/>
        </w:rPr>
        <w:drawing>
          <wp:inline distT="0" distB="0" distL="0" distR="0" wp14:anchorId="4AD0A658" wp14:editId="0F1B8E5A">
            <wp:extent cx="6858000" cy="1549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8A4D4" w14:textId="012FF1C0" w:rsidR="006C4E1C" w:rsidRPr="00613B0B" w:rsidRDefault="0018164B" w:rsidP="00613B0B">
      <w:pPr>
        <w:pStyle w:val="ListParagraph"/>
        <w:numPr>
          <w:ilvl w:val="0"/>
          <w:numId w:val="1"/>
        </w:numPr>
        <w:rPr>
          <w:noProof/>
        </w:rPr>
      </w:pPr>
      <w:r w:rsidRPr="00613B0B">
        <w:rPr>
          <w:noProof/>
        </w:rPr>
        <w:drawing>
          <wp:anchor distT="0" distB="0" distL="114300" distR="114300" simplePos="0" relativeHeight="251652608" behindDoc="0" locked="0" layoutInCell="1" allowOverlap="1" wp14:anchorId="405BF952" wp14:editId="3DD92FBD">
            <wp:simplePos x="0" y="0"/>
            <wp:positionH relativeFrom="column">
              <wp:posOffset>0</wp:posOffset>
            </wp:positionH>
            <wp:positionV relativeFrom="paragraph">
              <wp:posOffset>-1482</wp:posOffset>
            </wp:positionV>
            <wp:extent cx="3235336" cy="1524000"/>
            <wp:effectExtent l="0" t="0" r="317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336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13B0B" w:rsidRPr="00613B0B">
        <w:rPr>
          <w:noProof/>
        </w:rPr>
        <w:t xml:space="preserve">each variable </w:t>
      </w:r>
      <w:r w:rsidR="00613B0B">
        <w:rPr>
          <w:noProof/>
        </w:rPr>
        <w:t xml:space="preserve">appears to be significant in predicting the </w:t>
      </w:r>
      <w:r w:rsidR="007D4773">
        <w:rPr>
          <w:noProof/>
        </w:rPr>
        <w:t>dependent variable</w:t>
      </w:r>
      <w:r w:rsidR="00C45014">
        <w:rPr>
          <w:noProof/>
        </w:rPr>
        <w:t xml:space="preserve">, with each having </w:t>
      </w:r>
      <w:r w:rsidR="006855A3">
        <w:rPr>
          <w:noProof/>
        </w:rPr>
        <w:t>same  Z-score almost.</w:t>
      </w:r>
    </w:p>
    <w:p w14:paraId="70188A0D" w14:textId="77777777" w:rsidR="006C4E1C" w:rsidRDefault="006C4E1C" w:rsidP="006C4E1C">
      <w:pPr>
        <w:rPr>
          <w:b/>
          <w:bCs/>
          <w:noProof/>
          <w:sz w:val="28"/>
          <w:szCs w:val="28"/>
        </w:rPr>
      </w:pPr>
    </w:p>
    <w:p w14:paraId="60A67F85" w14:textId="77777777" w:rsidR="006C4E1C" w:rsidRDefault="006C4E1C">
      <w:pPr>
        <w:rPr>
          <w:noProof/>
        </w:rPr>
      </w:pPr>
    </w:p>
    <w:p w14:paraId="66ABE6B9" w14:textId="77777777" w:rsidR="006C4E1C" w:rsidRDefault="006C4E1C">
      <w:pPr>
        <w:rPr>
          <w:noProof/>
        </w:rPr>
      </w:pPr>
    </w:p>
    <w:p w14:paraId="208002B8" w14:textId="77777777" w:rsidR="006C4E1C" w:rsidRDefault="006C4E1C">
      <w:pPr>
        <w:rPr>
          <w:noProof/>
        </w:rPr>
      </w:pPr>
    </w:p>
    <w:p w14:paraId="7BAEE6B1" w14:textId="77777777" w:rsidR="006C4E1C" w:rsidRDefault="006C4E1C">
      <w:pPr>
        <w:rPr>
          <w:noProof/>
        </w:rPr>
      </w:pPr>
    </w:p>
    <w:p w14:paraId="1E2C9355" w14:textId="77777777" w:rsidR="00023EC2" w:rsidRDefault="00023EC2">
      <w:pPr>
        <w:rPr>
          <w:noProof/>
        </w:rPr>
      </w:pPr>
    </w:p>
    <w:p w14:paraId="37ED64C5" w14:textId="13208F5F" w:rsidR="00023EC2" w:rsidRDefault="00023EC2" w:rsidP="00023EC2">
      <w:pPr>
        <w:rPr>
          <w:b/>
          <w:bCs/>
          <w:noProof/>
          <w:u w:val="single"/>
        </w:rPr>
      </w:pPr>
      <w:r w:rsidRPr="00B502CE">
        <w:rPr>
          <w:b/>
          <w:bCs/>
          <w:noProof/>
          <w:u w:val="single"/>
        </w:rPr>
        <w:lastRenderedPageBreak/>
        <w:t xml:space="preserve">Step </w:t>
      </w:r>
      <w:r>
        <w:rPr>
          <w:b/>
          <w:bCs/>
          <w:noProof/>
          <w:u w:val="single"/>
        </w:rPr>
        <w:t>4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 w:rsidR="00C10314">
        <w:rPr>
          <w:b/>
          <w:bCs/>
          <w:noProof/>
          <w:u w:val="single"/>
        </w:rPr>
        <w:tab/>
        <w:t xml:space="preserve">2C   </w:t>
      </w:r>
      <w:r>
        <w:rPr>
          <w:b/>
          <w:bCs/>
          <w:noProof/>
          <w:u w:val="single"/>
        </w:rPr>
        <w:t>calculating the errors</w:t>
      </w:r>
      <w:r>
        <w:rPr>
          <w:b/>
          <w:bCs/>
          <w:noProof/>
          <w:u w:val="single"/>
        </w:rPr>
        <w:t xml:space="preserve"> </w:t>
      </w:r>
      <w:r w:rsidR="00C10314">
        <w:rPr>
          <w:b/>
          <w:bCs/>
          <w:noProof/>
          <w:u w:val="single"/>
        </w:rPr>
        <w:t>&amp;  Confusion Matrix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</w:p>
    <w:p w14:paraId="023CB946" w14:textId="3C4FD7C0" w:rsidR="00005918" w:rsidRPr="00005918" w:rsidRDefault="0091451E">
      <w:pPr>
        <w:rPr>
          <w:b/>
          <w:bCs/>
          <w:noProof/>
        </w:rPr>
      </w:pPr>
      <w:r w:rsidRPr="0002144E">
        <w:rPr>
          <w:noProof/>
        </w:rPr>
        <w:drawing>
          <wp:anchor distT="0" distB="0" distL="114300" distR="114300" simplePos="0" relativeHeight="251660800" behindDoc="1" locked="0" layoutInCell="1" allowOverlap="1" wp14:anchorId="7A26DCCA" wp14:editId="69F5B52C">
            <wp:simplePos x="0" y="0"/>
            <wp:positionH relativeFrom="column">
              <wp:posOffset>5197898</wp:posOffset>
            </wp:positionH>
            <wp:positionV relativeFrom="paragraph">
              <wp:posOffset>407458</wp:posOffset>
            </wp:positionV>
            <wp:extent cx="2047875" cy="973666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973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65582">
        <w:rPr>
          <w:noProof/>
        </w:rPr>
        <w:t>On calculating the train error and test error based on the predictions made by the model</w:t>
      </w:r>
      <w:r w:rsidR="00C63AF1">
        <w:rPr>
          <w:noProof/>
        </w:rPr>
        <w:t xml:space="preserve">, it appeared that the train error is </w:t>
      </w:r>
      <w:r w:rsidR="00C63AF1" w:rsidRPr="00C63AF1">
        <w:rPr>
          <w:b/>
          <w:bCs/>
          <w:noProof/>
        </w:rPr>
        <w:t>0</w:t>
      </w:r>
      <w:r w:rsidR="00C63AF1">
        <w:rPr>
          <w:b/>
          <w:bCs/>
          <w:noProof/>
        </w:rPr>
        <w:t xml:space="preserve"> </w:t>
      </w:r>
      <w:r w:rsidR="00C63AF1">
        <w:rPr>
          <w:noProof/>
        </w:rPr>
        <w:t xml:space="preserve"> test_error</w:t>
      </w:r>
      <w:r w:rsidR="00C63DF1">
        <w:rPr>
          <w:noProof/>
        </w:rPr>
        <w:t xml:space="preserve"> = </w:t>
      </w:r>
      <w:r w:rsidR="00C63DF1" w:rsidRPr="00C63DF1">
        <w:rPr>
          <w:b/>
          <w:bCs/>
          <w:noProof/>
        </w:rPr>
        <w:t>0.036%</w:t>
      </w:r>
      <w:r w:rsidR="00C63DF1">
        <w:rPr>
          <w:b/>
          <w:bCs/>
          <w:noProof/>
        </w:rPr>
        <w:t xml:space="preserve">. </w:t>
      </w:r>
      <w:r w:rsidRPr="00005918">
        <w:rPr>
          <w:noProof/>
        </w:rPr>
        <w:t xml:space="preserve">And there is only one instance of miss classification in the test set.and </w:t>
      </w:r>
      <w:r w:rsidR="00005918" w:rsidRPr="00005918">
        <w:rPr>
          <w:noProof/>
        </w:rPr>
        <w:t>the model appered To be predicting accurately</w:t>
      </w:r>
      <w:r w:rsidR="007C2421">
        <w:rPr>
          <w:noProof/>
        </w:rPr>
        <w:t>.</w:t>
      </w:r>
      <w:r w:rsidR="00296801" w:rsidRPr="00296801">
        <w:rPr>
          <w:b/>
          <w:bCs/>
          <w:noProof/>
        </w:rPr>
        <w:t>the misclassifiaction rate is 0.36%</w:t>
      </w:r>
      <w:r w:rsidR="00296801">
        <w:rPr>
          <w:noProof/>
        </w:rPr>
        <w:t xml:space="preserve"> .</w:t>
      </w:r>
    </w:p>
    <w:p w14:paraId="70237DE4" w14:textId="1368EDC4" w:rsidR="00023EC2" w:rsidRDefault="00F65582">
      <w:pPr>
        <w:rPr>
          <w:noProof/>
        </w:rPr>
      </w:pPr>
      <w:r w:rsidRPr="00F65582">
        <w:rPr>
          <w:noProof/>
        </w:rPr>
        <w:drawing>
          <wp:inline distT="0" distB="0" distL="0" distR="0" wp14:anchorId="45A9B126" wp14:editId="4815E8F4">
            <wp:extent cx="5266267" cy="187126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49547" cy="1900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613D8" w14:textId="62842E3D" w:rsidR="00D54353" w:rsidRDefault="003E3596" w:rsidP="003E3596">
      <w:pPr>
        <w:rPr>
          <w:b/>
          <w:bCs/>
          <w:noProof/>
          <w:u w:val="single"/>
        </w:rPr>
      </w:pPr>
      <w:r w:rsidRPr="00B502CE">
        <w:rPr>
          <w:b/>
          <w:bCs/>
          <w:noProof/>
          <w:u w:val="single"/>
        </w:rPr>
        <w:t xml:space="preserve">Step </w:t>
      </w:r>
      <w:r w:rsidR="00106BA5">
        <w:rPr>
          <w:b/>
          <w:bCs/>
          <w:noProof/>
          <w:u w:val="single"/>
        </w:rPr>
        <w:t>5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 w:rsidR="00D71CC6">
        <w:rPr>
          <w:b/>
          <w:bCs/>
          <w:noProof/>
          <w:u w:val="single"/>
        </w:rPr>
        <w:t>(2)D</w:t>
      </w:r>
      <w:r>
        <w:rPr>
          <w:b/>
          <w:bCs/>
          <w:noProof/>
          <w:u w:val="single"/>
        </w:rPr>
        <w:tab/>
        <w:t xml:space="preserve">Applying Logistic regression </w:t>
      </w:r>
      <w:r w:rsidR="003A45DF">
        <w:rPr>
          <w:b/>
          <w:bCs/>
          <w:noProof/>
          <w:u w:val="single"/>
        </w:rPr>
        <w:t>on 19</w:t>
      </w:r>
      <w:r w:rsidR="000B4429">
        <w:rPr>
          <w:b/>
          <w:bCs/>
          <w:noProof/>
          <w:u w:val="single"/>
        </w:rPr>
        <w:t>90-2008 DATA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</w:p>
    <w:p w14:paraId="3B7626CF" w14:textId="7CA03E42" w:rsidR="003E3596" w:rsidRDefault="00CA5B80">
      <w:pPr>
        <w:rPr>
          <w:noProof/>
        </w:rPr>
      </w:pPr>
      <w:r>
        <w:rPr>
          <w:noProof/>
        </w:rPr>
        <w:t>The question asks to take 90-08 data</w:t>
      </w:r>
      <w:r w:rsidR="00A63530">
        <w:rPr>
          <w:noProof/>
        </w:rPr>
        <w:t xml:space="preserve"> and also Lag1 as independent variable and predict the direction</w:t>
      </w:r>
      <w:r w:rsidR="004F2C8C">
        <w:rPr>
          <w:noProof/>
        </w:rPr>
        <w:t>, I created the new trainset and test set with the above features.</w:t>
      </w:r>
      <w:r w:rsidR="00481033">
        <w:rPr>
          <w:noProof/>
        </w:rPr>
        <w:t>and aslo made the categoriacal variable numeric form.</w:t>
      </w:r>
    </w:p>
    <w:p w14:paraId="2A81598C" w14:textId="29F86FDC" w:rsidR="006B34CD" w:rsidRDefault="006B34CD">
      <w:pPr>
        <w:rPr>
          <w:noProof/>
        </w:rPr>
      </w:pPr>
      <w:r>
        <w:rPr>
          <w:noProof/>
        </w:rPr>
        <w:t xml:space="preserve">I applied the </w:t>
      </w:r>
      <w:r>
        <w:rPr>
          <w:b/>
          <w:bCs/>
          <w:noProof/>
          <w:u w:val="single"/>
        </w:rPr>
        <w:t xml:space="preserve">Logistic regression on </w:t>
      </w:r>
      <w:r>
        <w:rPr>
          <w:noProof/>
        </w:rPr>
        <w:t xml:space="preserve">the dataset using glm() function using glmnet library and </w:t>
      </w:r>
      <w:r w:rsidRPr="00350009">
        <w:rPr>
          <w:b/>
          <w:bCs/>
          <w:noProof/>
        </w:rPr>
        <w:t>family</w:t>
      </w:r>
      <w:r>
        <w:rPr>
          <w:noProof/>
        </w:rPr>
        <w:t xml:space="preserve"> is set to binomial as there are only two classes in the dependent variable, summary is shown below by using summary() function.</w:t>
      </w:r>
    </w:p>
    <w:p w14:paraId="12B34838" w14:textId="3AE809A3" w:rsidR="00106BA5" w:rsidRDefault="003E3596">
      <w:pPr>
        <w:rPr>
          <w:noProof/>
        </w:rPr>
      </w:pPr>
      <w:r w:rsidRPr="003E3596">
        <w:rPr>
          <w:noProof/>
        </w:rPr>
        <w:drawing>
          <wp:inline distT="0" distB="0" distL="0" distR="0" wp14:anchorId="4195824A" wp14:editId="3707DB9C">
            <wp:extent cx="6858000" cy="23602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68D53" w14:textId="4628A48F" w:rsidR="006B34CD" w:rsidRDefault="006B34CD">
      <w:pPr>
        <w:rPr>
          <w:noProof/>
        </w:rPr>
      </w:pPr>
    </w:p>
    <w:p w14:paraId="203DE216" w14:textId="01171B32" w:rsidR="006B34CD" w:rsidRDefault="006B34CD">
      <w:pPr>
        <w:rPr>
          <w:noProof/>
        </w:rPr>
      </w:pPr>
    </w:p>
    <w:p w14:paraId="6E7AFF4A" w14:textId="7FA0A793" w:rsidR="006B34CD" w:rsidRDefault="006B34CD">
      <w:pPr>
        <w:rPr>
          <w:noProof/>
        </w:rPr>
      </w:pPr>
    </w:p>
    <w:p w14:paraId="5149BB25" w14:textId="149D6751" w:rsidR="006B34CD" w:rsidRDefault="006B34CD">
      <w:pPr>
        <w:rPr>
          <w:noProof/>
        </w:rPr>
      </w:pPr>
    </w:p>
    <w:p w14:paraId="75913EFA" w14:textId="6029F1A2" w:rsidR="006B34CD" w:rsidRDefault="006B34CD">
      <w:pPr>
        <w:rPr>
          <w:noProof/>
        </w:rPr>
      </w:pPr>
    </w:p>
    <w:p w14:paraId="4427B496" w14:textId="4247A513" w:rsidR="006B34CD" w:rsidRDefault="006B34CD">
      <w:pPr>
        <w:rPr>
          <w:noProof/>
        </w:rPr>
      </w:pPr>
    </w:p>
    <w:p w14:paraId="5194A7C9" w14:textId="4EF5BAB6" w:rsidR="006B34CD" w:rsidRDefault="006B34CD">
      <w:pPr>
        <w:rPr>
          <w:noProof/>
        </w:rPr>
      </w:pPr>
    </w:p>
    <w:p w14:paraId="4408B926" w14:textId="1DB3C943" w:rsidR="006B34CD" w:rsidRDefault="006B34CD">
      <w:pPr>
        <w:rPr>
          <w:noProof/>
        </w:rPr>
      </w:pPr>
    </w:p>
    <w:p w14:paraId="153CDCBE" w14:textId="77777777" w:rsidR="006B34CD" w:rsidRDefault="006B34CD">
      <w:pPr>
        <w:rPr>
          <w:noProof/>
        </w:rPr>
      </w:pPr>
    </w:p>
    <w:p w14:paraId="6F1355AB" w14:textId="77777777" w:rsidR="00D54353" w:rsidRDefault="00106BA5" w:rsidP="00106BA5">
      <w:pPr>
        <w:rPr>
          <w:b/>
          <w:bCs/>
          <w:noProof/>
          <w:u w:val="single"/>
        </w:rPr>
      </w:pPr>
      <w:r w:rsidRPr="00B502CE">
        <w:rPr>
          <w:b/>
          <w:bCs/>
          <w:noProof/>
          <w:u w:val="single"/>
        </w:rPr>
        <w:lastRenderedPageBreak/>
        <w:t xml:space="preserve">Step </w:t>
      </w:r>
      <w:r>
        <w:rPr>
          <w:b/>
          <w:bCs/>
          <w:noProof/>
          <w:u w:val="single"/>
        </w:rPr>
        <w:t>6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>Predicting and Confusion Matrix</w:t>
      </w:r>
      <w:r>
        <w:rPr>
          <w:b/>
          <w:bCs/>
          <w:noProof/>
          <w:u w:val="single"/>
        </w:rPr>
        <w:tab/>
      </w:r>
      <w:r w:rsidR="00740CCF">
        <w:rPr>
          <w:b/>
          <w:bCs/>
          <w:noProof/>
          <w:u w:val="single"/>
        </w:rPr>
        <w:tab/>
      </w:r>
      <w:r w:rsidR="00740CCF">
        <w:rPr>
          <w:b/>
          <w:bCs/>
          <w:noProof/>
          <w:u w:val="single"/>
        </w:rPr>
        <w:tab/>
      </w:r>
      <w:r w:rsidR="00740CCF"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</w:p>
    <w:p w14:paraId="17C521E0" w14:textId="65A49129" w:rsidR="00D54353" w:rsidRDefault="00D54353" w:rsidP="00106BA5">
      <w:pPr>
        <w:rPr>
          <w:b/>
          <w:bCs/>
          <w:noProof/>
          <w:u w:val="single"/>
        </w:rPr>
      </w:pPr>
      <w:r>
        <w:rPr>
          <w:noProof/>
        </w:rPr>
        <w:t xml:space="preserve">On calculating the train error and test error based on the predictions made by the model, it appeared that the train error is </w:t>
      </w:r>
      <w:r w:rsidRPr="00C63AF1">
        <w:rPr>
          <w:b/>
          <w:bCs/>
          <w:noProof/>
        </w:rPr>
        <w:t>0</w:t>
      </w:r>
      <w:r>
        <w:rPr>
          <w:b/>
          <w:bCs/>
          <w:noProof/>
        </w:rPr>
        <w:t>.444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 test_error = </w:t>
      </w:r>
      <w:r w:rsidRPr="00C63DF1">
        <w:rPr>
          <w:b/>
          <w:bCs/>
          <w:noProof/>
        </w:rPr>
        <w:t>0.</w:t>
      </w:r>
      <w:r w:rsidR="006B7E97">
        <w:rPr>
          <w:b/>
          <w:bCs/>
          <w:noProof/>
        </w:rPr>
        <w:t>375</w:t>
      </w:r>
      <w:r>
        <w:rPr>
          <w:b/>
          <w:bCs/>
          <w:noProof/>
        </w:rPr>
        <w:t xml:space="preserve">. </w:t>
      </w:r>
      <w:r w:rsidRPr="00005918">
        <w:rPr>
          <w:noProof/>
        </w:rPr>
        <w:t>And there is only one instance of miss classification in the test set.and the model appered To be predicting accurately</w:t>
      </w:r>
      <w:r>
        <w:rPr>
          <w:noProof/>
        </w:rPr>
        <w:t>.</w:t>
      </w:r>
      <w:r w:rsidRPr="00296801">
        <w:rPr>
          <w:b/>
          <w:bCs/>
          <w:noProof/>
        </w:rPr>
        <w:t>the misclassifiaction rate is 0.3</w:t>
      </w:r>
      <w:r w:rsidR="006B7E97">
        <w:rPr>
          <w:b/>
          <w:bCs/>
          <w:noProof/>
        </w:rPr>
        <w:t>7.5</w:t>
      </w:r>
      <w:r w:rsidRPr="00296801">
        <w:rPr>
          <w:b/>
          <w:bCs/>
          <w:noProof/>
        </w:rPr>
        <w:t>%</w:t>
      </w:r>
      <w:r>
        <w:rPr>
          <w:noProof/>
        </w:rPr>
        <w:t xml:space="preserve"> </w:t>
      </w:r>
      <w:r w:rsidR="006B7E97">
        <w:rPr>
          <w:noProof/>
        </w:rPr>
        <w:t xml:space="preserve"> slightly higher than the Logistic reggression model</w:t>
      </w:r>
      <w:r>
        <w:rPr>
          <w:noProof/>
        </w:rPr>
        <w:t>.</w:t>
      </w:r>
    </w:p>
    <w:p w14:paraId="55ACB2A6" w14:textId="5AED30D9" w:rsidR="00106BA5" w:rsidRPr="00FA759D" w:rsidRDefault="00EC1D15">
      <w:pPr>
        <w:rPr>
          <w:b/>
          <w:bCs/>
          <w:noProof/>
          <w:u w:val="single"/>
        </w:rPr>
      </w:pPr>
      <w:r w:rsidRPr="002D1AD4">
        <w:rPr>
          <w:noProof/>
        </w:rPr>
        <w:drawing>
          <wp:inline distT="0" distB="0" distL="0" distR="0" wp14:anchorId="2EAF1D9F" wp14:editId="0C03AE6B">
            <wp:extent cx="6858000" cy="28790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70A7C" w14:textId="2D2EB2B2" w:rsidR="004F61BB" w:rsidRDefault="004F61BB" w:rsidP="004F61BB">
      <w:pPr>
        <w:rPr>
          <w:b/>
          <w:bCs/>
          <w:noProof/>
          <w:u w:val="single"/>
        </w:rPr>
      </w:pPr>
      <w:r w:rsidRPr="00B502CE">
        <w:rPr>
          <w:b/>
          <w:bCs/>
          <w:noProof/>
          <w:u w:val="single"/>
        </w:rPr>
        <w:t xml:space="preserve">Step </w:t>
      </w:r>
      <w:r w:rsidR="00B04CEA">
        <w:rPr>
          <w:b/>
          <w:bCs/>
          <w:noProof/>
          <w:u w:val="single"/>
        </w:rPr>
        <w:t>7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  <w:t>Applying L</w:t>
      </w:r>
      <w:r>
        <w:rPr>
          <w:b/>
          <w:bCs/>
          <w:noProof/>
          <w:u w:val="single"/>
        </w:rPr>
        <w:t>DA on the SAME data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</w:p>
    <w:p w14:paraId="2D46BCC3" w14:textId="7755171B" w:rsidR="002D1AD4" w:rsidRDefault="002D1AD4" w:rsidP="002D1AD4">
      <w:pPr>
        <w:rPr>
          <w:noProof/>
        </w:rPr>
      </w:pPr>
      <w:r>
        <w:rPr>
          <w:noProof/>
        </w:rPr>
        <w:t xml:space="preserve">I applied the </w:t>
      </w:r>
      <w:r>
        <w:rPr>
          <w:b/>
          <w:bCs/>
          <w:noProof/>
          <w:u w:val="single"/>
        </w:rPr>
        <w:t>LDA</w:t>
      </w:r>
      <w:r>
        <w:rPr>
          <w:b/>
          <w:bCs/>
          <w:noProof/>
          <w:u w:val="single"/>
        </w:rPr>
        <w:t xml:space="preserve"> </w:t>
      </w:r>
      <w:r w:rsidRPr="002D1AD4">
        <w:rPr>
          <w:noProof/>
        </w:rPr>
        <w:t>on</w:t>
      </w:r>
      <w:r w:rsidRPr="002D1AD4">
        <w:rPr>
          <w:b/>
          <w:bCs/>
          <w:noProof/>
        </w:rPr>
        <w:t xml:space="preserve"> </w:t>
      </w:r>
      <w:r w:rsidRPr="002D1AD4">
        <w:rPr>
          <w:noProof/>
        </w:rPr>
        <w:t>the</w:t>
      </w:r>
      <w:r>
        <w:rPr>
          <w:noProof/>
        </w:rPr>
        <w:t xml:space="preserve"> dataset using </w:t>
      </w:r>
      <w:r w:rsidR="006505EC">
        <w:rPr>
          <w:noProof/>
        </w:rPr>
        <w:t>lda()</w:t>
      </w:r>
      <w:r>
        <w:rPr>
          <w:noProof/>
        </w:rPr>
        <w:t xml:space="preserve">, </w:t>
      </w:r>
      <w:r w:rsidR="00351A52">
        <w:rPr>
          <w:noProof/>
        </w:rPr>
        <w:t>with LAG2 as the only var</w:t>
      </w:r>
      <w:r w:rsidR="00DC2830">
        <w:rPr>
          <w:noProof/>
        </w:rPr>
        <w:t>ibale and Direction as dependent variable</w:t>
      </w:r>
      <w:r w:rsidR="0090657A">
        <w:rPr>
          <w:noProof/>
        </w:rPr>
        <w:t xml:space="preserve"> on data from between years 1990-2008 for t</w:t>
      </w:r>
      <w:r w:rsidR="00495BD2">
        <w:rPr>
          <w:noProof/>
        </w:rPr>
        <w:t>r</w:t>
      </w:r>
      <w:r w:rsidR="0090657A">
        <w:rPr>
          <w:noProof/>
        </w:rPr>
        <w:t>aining</w:t>
      </w:r>
      <w:r w:rsidR="00495BD2">
        <w:rPr>
          <w:noProof/>
        </w:rPr>
        <w:t xml:space="preserve"> and remaining data for testing</w:t>
      </w:r>
      <w:r w:rsidR="00DC2830">
        <w:rPr>
          <w:noProof/>
        </w:rPr>
        <w:t>.</w:t>
      </w:r>
    </w:p>
    <w:p w14:paraId="58D3E7D9" w14:textId="30076D4C" w:rsidR="002D1AD4" w:rsidRPr="002D1AD4" w:rsidRDefault="002D1AD4" w:rsidP="004F61BB">
      <w:pPr>
        <w:rPr>
          <w:noProof/>
        </w:rPr>
      </w:pPr>
      <w:r>
        <w:rPr>
          <w:noProof/>
        </w:rPr>
        <w:t>The results of test data are predicted by fittin the data to the test data</w:t>
      </w:r>
      <w:r w:rsidR="006A4C26">
        <w:rPr>
          <w:noProof/>
        </w:rPr>
        <w:t>, by making them as numerical factors</w:t>
      </w:r>
      <w:r w:rsidR="00FA759D">
        <w:rPr>
          <w:noProof/>
        </w:rPr>
        <w:t xml:space="preserve"> of 0 and 1.</w:t>
      </w:r>
    </w:p>
    <w:p w14:paraId="1902C004" w14:textId="6057C0D1" w:rsidR="004F61BB" w:rsidRDefault="00C9671B" w:rsidP="004F61BB">
      <w:pPr>
        <w:rPr>
          <w:b/>
          <w:bCs/>
          <w:noProof/>
          <w:u w:val="single"/>
        </w:rPr>
      </w:pPr>
      <w:r w:rsidRPr="00740CCF">
        <w:rPr>
          <w:noProof/>
        </w:rPr>
        <w:drawing>
          <wp:inline distT="0" distB="0" distL="0" distR="0" wp14:anchorId="0966D994" wp14:editId="38799624">
            <wp:extent cx="6858000" cy="15652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17BEE" w14:textId="12912ECC" w:rsidR="00023EC2" w:rsidRDefault="00740CCF">
      <w:pPr>
        <w:rPr>
          <w:b/>
          <w:bCs/>
          <w:noProof/>
          <w:u w:val="single"/>
        </w:rPr>
      </w:pPr>
      <w:r w:rsidRPr="00B502CE">
        <w:rPr>
          <w:b/>
          <w:bCs/>
          <w:noProof/>
          <w:u w:val="single"/>
        </w:rPr>
        <w:t xml:space="preserve">Step </w:t>
      </w:r>
      <w:r w:rsidR="00B04CEA">
        <w:rPr>
          <w:b/>
          <w:bCs/>
          <w:noProof/>
          <w:u w:val="single"/>
        </w:rPr>
        <w:t>8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  <w:t>Predicting and Confusion Matrix</w:t>
      </w:r>
      <w:r w:rsidR="003D152B">
        <w:rPr>
          <w:b/>
          <w:bCs/>
          <w:noProof/>
          <w:u w:val="single"/>
        </w:rPr>
        <w:t>(LDA)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</w:p>
    <w:p w14:paraId="6995067F" w14:textId="32F202CC" w:rsidR="00EF52A8" w:rsidRDefault="00FA759D" w:rsidP="00FA759D">
      <w:pPr>
        <w:rPr>
          <w:noProof/>
        </w:rPr>
      </w:pPr>
      <w:r>
        <w:rPr>
          <w:noProof/>
        </w:rPr>
        <w:t xml:space="preserve">On calculating the train error and test error based on the predictions made by the model, it appeared that the train error is </w:t>
      </w:r>
      <w:r w:rsidRPr="00C63AF1">
        <w:rPr>
          <w:b/>
          <w:bCs/>
          <w:noProof/>
        </w:rPr>
        <w:t>0</w:t>
      </w:r>
      <w:r>
        <w:rPr>
          <w:b/>
          <w:bCs/>
          <w:noProof/>
        </w:rPr>
        <w:t>.44</w:t>
      </w:r>
      <w:r w:rsidR="00EE54CC">
        <w:rPr>
          <w:b/>
          <w:bCs/>
          <w:noProof/>
        </w:rPr>
        <w:t>5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 test_error = </w:t>
      </w:r>
      <w:r w:rsidRPr="00C63DF1">
        <w:rPr>
          <w:b/>
          <w:bCs/>
          <w:noProof/>
        </w:rPr>
        <w:t>0.</w:t>
      </w:r>
      <w:r>
        <w:rPr>
          <w:b/>
          <w:bCs/>
          <w:noProof/>
        </w:rPr>
        <w:t xml:space="preserve">375. </w:t>
      </w:r>
      <w:r w:rsidRPr="00005918">
        <w:rPr>
          <w:noProof/>
        </w:rPr>
        <w:t>And there is only one instance of miss classification in the test set.and the model appered To be predicting accurately</w:t>
      </w:r>
      <w:r>
        <w:rPr>
          <w:noProof/>
        </w:rPr>
        <w:t>.</w:t>
      </w:r>
      <w:r w:rsidRPr="00296801">
        <w:rPr>
          <w:b/>
          <w:bCs/>
          <w:noProof/>
        </w:rPr>
        <w:t>the misclassifiaction rate is 0.3</w:t>
      </w:r>
      <w:r>
        <w:rPr>
          <w:b/>
          <w:bCs/>
          <w:noProof/>
        </w:rPr>
        <w:t>7.5</w:t>
      </w:r>
      <w:r w:rsidRPr="00296801">
        <w:rPr>
          <w:b/>
          <w:bCs/>
          <w:noProof/>
        </w:rPr>
        <w:t>%</w:t>
      </w:r>
      <w:r>
        <w:rPr>
          <w:noProof/>
        </w:rPr>
        <w:t xml:space="preserve">  </w:t>
      </w:r>
    </w:p>
    <w:p w14:paraId="1ACDF3D1" w14:textId="194E6542" w:rsidR="003D152B" w:rsidRDefault="00EF52A8" w:rsidP="00B04CEA">
      <w:pPr>
        <w:pStyle w:val="ListParagraph"/>
        <w:numPr>
          <w:ilvl w:val="0"/>
          <w:numId w:val="1"/>
        </w:numPr>
        <w:rPr>
          <w:noProof/>
        </w:rPr>
      </w:pPr>
      <w:r w:rsidRPr="003D152B">
        <w:rPr>
          <w:noProof/>
        </w:rPr>
        <w:lastRenderedPageBreak/>
        <w:drawing>
          <wp:anchor distT="0" distB="0" distL="114300" distR="114300" simplePos="0" relativeHeight="251664896" behindDoc="0" locked="0" layoutInCell="1" allowOverlap="1" wp14:anchorId="617FB48D" wp14:editId="17BA3C94">
            <wp:simplePos x="0" y="0"/>
            <wp:positionH relativeFrom="column">
              <wp:posOffset>-148590</wp:posOffset>
            </wp:positionH>
            <wp:positionV relativeFrom="paragraph">
              <wp:posOffset>349673</wp:posOffset>
            </wp:positionV>
            <wp:extent cx="6957695" cy="1905635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7695" cy="1905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5973">
        <w:rPr>
          <w:noProof/>
        </w:rPr>
        <w:t>it appers that the results are almost same as of logistic re</w:t>
      </w:r>
      <w:r>
        <w:rPr>
          <w:noProof/>
        </w:rPr>
        <w:t>gression withg same test and train errors</w:t>
      </w:r>
    </w:p>
    <w:p w14:paraId="35CCB550" w14:textId="796E8DC9" w:rsidR="003D152B" w:rsidRDefault="003D152B" w:rsidP="003D152B">
      <w:pPr>
        <w:rPr>
          <w:b/>
          <w:bCs/>
          <w:noProof/>
          <w:u w:val="single"/>
        </w:rPr>
      </w:pPr>
      <w:r w:rsidRPr="00B502CE">
        <w:rPr>
          <w:b/>
          <w:bCs/>
          <w:noProof/>
          <w:u w:val="single"/>
        </w:rPr>
        <w:t xml:space="preserve">Step </w:t>
      </w:r>
      <w:r w:rsidR="00B04CEA">
        <w:rPr>
          <w:b/>
          <w:bCs/>
          <w:noProof/>
          <w:u w:val="single"/>
        </w:rPr>
        <w:t>9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  <w:t xml:space="preserve">Applying </w:t>
      </w:r>
      <w:r w:rsidR="00C470B5">
        <w:rPr>
          <w:b/>
          <w:bCs/>
          <w:noProof/>
          <w:u w:val="single"/>
        </w:rPr>
        <w:t>KNN</w:t>
      </w:r>
      <w:r>
        <w:rPr>
          <w:b/>
          <w:bCs/>
          <w:noProof/>
          <w:u w:val="single"/>
        </w:rPr>
        <w:t xml:space="preserve"> on the SAME data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</w:p>
    <w:p w14:paraId="67A80718" w14:textId="12937CCA" w:rsidR="003D152B" w:rsidRDefault="00C76676">
      <w:pPr>
        <w:rPr>
          <w:noProof/>
        </w:rPr>
      </w:pPr>
      <w:r w:rsidRPr="00C76676">
        <w:rPr>
          <w:noProof/>
        </w:rPr>
        <w:t>Here</w:t>
      </w:r>
      <w:r>
        <w:rPr>
          <w:noProof/>
        </w:rPr>
        <w:t xml:space="preserve"> I fitted the KNN model </w:t>
      </w:r>
      <w:r w:rsidR="00EC5AD9">
        <w:rPr>
          <w:noProof/>
        </w:rPr>
        <w:t>by taking Lag2~</w:t>
      </w:r>
      <w:r w:rsidR="00A54A20">
        <w:rPr>
          <w:noProof/>
        </w:rPr>
        <w:t>Direction by splitting the dataset first</w:t>
      </w:r>
      <w:r w:rsidR="00820393">
        <w:rPr>
          <w:noProof/>
        </w:rPr>
        <w:t>, and also converting the categorical variavle into numerical factors.</w:t>
      </w:r>
      <w:r w:rsidR="00C470B5" w:rsidRPr="00C470B5">
        <w:rPr>
          <w:noProof/>
        </w:rPr>
        <w:drawing>
          <wp:inline distT="0" distB="0" distL="0" distR="0" wp14:anchorId="7A099B04" wp14:editId="0D686070">
            <wp:extent cx="6858000" cy="218630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52F80" w14:textId="5A7DA2AD" w:rsidR="00C470B5" w:rsidRDefault="00C470B5" w:rsidP="00C470B5">
      <w:pPr>
        <w:rPr>
          <w:noProof/>
        </w:rPr>
      </w:pPr>
      <w:r w:rsidRPr="00B502CE">
        <w:rPr>
          <w:b/>
          <w:bCs/>
          <w:noProof/>
          <w:u w:val="single"/>
        </w:rPr>
        <w:t xml:space="preserve">Step </w:t>
      </w:r>
      <w:r w:rsidR="00B04CEA">
        <w:rPr>
          <w:b/>
          <w:bCs/>
          <w:noProof/>
          <w:u w:val="single"/>
        </w:rPr>
        <w:t>10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  <w:t>Predicting and Confusion Matrix(LDA)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 w:rsidR="00820393">
        <w:rPr>
          <w:b/>
          <w:bCs/>
          <w:noProof/>
          <w:u w:val="single"/>
        </w:rPr>
        <w:br/>
      </w:r>
      <w:r w:rsidR="00820393">
        <w:rPr>
          <w:noProof/>
        </w:rPr>
        <w:t>the miss clas</w:t>
      </w:r>
      <w:r w:rsidR="00AC6337">
        <w:rPr>
          <w:noProof/>
        </w:rPr>
        <w:t>sification rate appears to be 18.26% less when compaed to the above two models</w:t>
      </w:r>
    </w:p>
    <w:p w14:paraId="44163FA9" w14:textId="4C4F0644" w:rsidR="006B01F3" w:rsidRDefault="00DB6CDB" w:rsidP="006B01F3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It is appered that knn performs better than the above two models </w:t>
      </w:r>
    </w:p>
    <w:p w14:paraId="0EB0376C" w14:textId="58CDAAA1" w:rsidR="002943D8" w:rsidRPr="00820393" w:rsidRDefault="002943D8" w:rsidP="006B01F3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LDA and logistic regression produce same results </w:t>
      </w:r>
      <w:r w:rsidR="003C672C">
        <w:rPr>
          <w:noProof/>
        </w:rPr>
        <w:t>and are simliar but they have there differences in them.</w:t>
      </w:r>
    </w:p>
    <w:p w14:paraId="73ACCB0B" w14:textId="04DC17CA" w:rsidR="00AA7621" w:rsidRDefault="00AA7621">
      <w:pPr>
        <w:rPr>
          <w:noProof/>
        </w:rPr>
      </w:pPr>
      <w:r w:rsidRPr="00AA7621">
        <w:rPr>
          <w:noProof/>
        </w:rPr>
        <w:drawing>
          <wp:inline distT="0" distB="0" distL="0" distR="0" wp14:anchorId="33A499D1" wp14:editId="0ADF9E91">
            <wp:extent cx="6858000" cy="6318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3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9531D" w14:textId="514631E3" w:rsidR="006B34CD" w:rsidRDefault="006B34CD">
      <w:pPr>
        <w:rPr>
          <w:noProof/>
        </w:rPr>
      </w:pPr>
    </w:p>
    <w:p w14:paraId="0CF4ADB4" w14:textId="21B89CDF" w:rsidR="006B34CD" w:rsidRDefault="006B34CD">
      <w:pPr>
        <w:rPr>
          <w:noProof/>
        </w:rPr>
      </w:pPr>
    </w:p>
    <w:p w14:paraId="4266DF9E" w14:textId="7F9D8A9C" w:rsidR="006B34CD" w:rsidRDefault="006B34CD">
      <w:pPr>
        <w:rPr>
          <w:noProof/>
        </w:rPr>
      </w:pPr>
    </w:p>
    <w:p w14:paraId="59DB772F" w14:textId="5378314C" w:rsidR="006B34CD" w:rsidRDefault="006B34CD">
      <w:pPr>
        <w:rPr>
          <w:noProof/>
        </w:rPr>
      </w:pPr>
    </w:p>
    <w:p w14:paraId="450807AD" w14:textId="601B543C" w:rsidR="006B34CD" w:rsidRDefault="006B34CD">
      <w:pPr>
        <w:rPr>
          <w:noProof/>
        </w:rPr>
      </w:pPr>
    </w:p>
    <w:p w14:paraId="137B5A37" w14:textId="7E40B057" w:rsidR="006B34CD" w:rsidRDefault="006B34CD">
      <w:pPr>
        <w:rPr>
          <w:noProof/>
        </w:rPr>
      </w:pPr>
    </w:p>
    <w:p w14:paraId="12B9FAEF" w14:textId="03DC6A16" w:rsidR="006B34CD" w:rsidRDefault="006B34CD">
      <w:pPr>
        <w:rPr>
          <w:noProof/>
        </w:rPr>
      </w:pPr>
    </w:p>
    <w:p w14:paraId="39DE7781" w14:textId="77777777" w:rsidR="006B34CD" w:rsidRDefault="006B34CD">
      <w:pPr>
        <w:rPr>
          <w:noProof/>
        </w:rPr>
      </w:pPr>
    </w:p>
    <w:p w14:paraId="5EEBAF04" w14:textId="269B5B78" w:rsidR="00AA7621" w:rsidRDefault="00AA7621">
      <w:pPr>
        <w:rPr>
          <w:b/>
          <w:bCs/>
          <w:noProof/>
          <w:u w:val="single"/>
        </w:rPr>
      </w:pPr>
      <w:r w:rsidRPr="00B502CE">
        <w:rPr>
          <w:b/>
          <w:bCs/>
          <w:noProof/>
          <w:u w:val="single"/>
        </w:rPr>
        <w:lastRenderedPageBreak/>
        <w:t xml:space="preserve">Step </w:t>
      </w:r>
      <w:r w:rsidR="00B04CEA">
        <w:rPr>
          <w:b/>
          <w:bCs/>
          <w:noProof/>
          <w:u w:val="single"/>
        </w:rPr>
        <w:t>11</w:t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 w:rsidR="00B04CEA">
        <w:rPr>
          <w:b/>
          <w:bCs/>
          <w:noProof/>
          <w:u w:val="single"/>
        </w:rPr>
        <w:t xml:space="preserve">(2 A) </w:t>
      </w:r>
      <w:r w:rsidR="00D54353">
        <w:rPr>
          <w:b/>
          <w:bCs/>
          <w:noProof/>
          <w:u w:val="single"/>
        </w:rPr>
        <w:t>Analysing the data</w:t>
      </w:r>
      <w:r w:rsidR="00D54353">
        <w:rPr>
          <w:b/>
          <w:bCs/>
          <w:noProof/>
          <w:u w:val="single"/>
        </w:rPr>
        <w:tab/>
      </w:r>
      <w:r w:rsidR="00D54353"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>
        <w:rPr>
          <w:b/>
          <w:bCs/>
          <w:noProof/>
          <w:u w:val="single"/>
        </w:rPr>
        <w:tab/>
      </w:r>
      <w:r w:rsidR="00707E7D">
        <w:rPr>
          <w:b/>
          <w:bCs/>
          <w:noProof/>
          <w:u w:val="single"/>
        </w:rPr>
        <w:tab/>
      </w:r>
    </w:p>
    <w:p w14:paraId="3110C8A3" w14:textId="477828AC" w:rsidR="006B34CD" w:rsidRPr="008E6E57" w:rsidRDefault="00086070" w:rsidP="006B34CD">
      <w:pPr>
        <w:pStyle w:val="ListParagraph"/>
        <w:numPr>
          <w:ilvl w:val="0"/>
          <w:numId w:val="2"/>
        </w:numPr>
        <w:rPr>
          <w:b/>
          <w:bCs/>
          <w:noProof/>
          <w:u w:val="single"/>
        </w:rPr>
      </w:pPr>
      <w:r>
        <w:rPr>
          <w:noProof/>
        </w:rPr>
        <w:t>From the pair wise scatterplots of the variables it is found that</w:t>
      </w:r>
      <w:r w:rsidR="0094754C">
        <w:rPr>
          <w:noProof/>
        </w:rPr>
        <w:t xml:space="preserve"> </w:t>
      </w:r>
    </w:p>
    <w:p w14:paraId="67BD30DD" w14:textId="6CABDE74" w:rsidR="008E6E57" w:rsidRPr="005A5955" w:rsidRDefault="008E6E57" w:rsidP="006B34CD">
      <w:pPr>
        <w:pStyle w:val="ListParagraph"/>
        <w:numPr>
          <w:ilvl w:val="0"/>
          <w:numId w:val="2"/>
        </w:numPr>
        <w:rPr>
          <w:b/>
          <w:bCs/>
          <w:noProof/>
          <w:u w:val="single"/>
        </w:rPr>
      </w:pPr>
      <w:r>
        <w:rPr>
          <w:noProof/>
        </w:rPr>
        <w:t>The 5 Lag variables are not correlated to each other</w:t>
      </w:r>
      <w:r w:rsidR="005A5955">
        <w:rPr>
          <w:noProof/>
        </w:rPr>
        <w:t>.</w:t>
      </w:r>
    </w:p>
    <w:p w14:paraId="1881EDBF" w14:textId="509DCDE3" w:rsidR="005A5955" w:rsidRPr="00F84626" w:rsidRDefault="005A5955" w:rsidP="006B34CD">
      <w:pPr>
        <w:pStyle w:val="ListParagraph"/>
        <w:numPr>
          <w:ilvl w:val="0"/>
          <w:numId w:val="2"/>
        </w:numPr>
        <w:rPr>
          <w:b/>
          <w:bCs/>
          <w:noProof/>
          <w:u w:val="single"/>
        </w:rPr>
      </w:pPr>
      <w:r>
        <w:rPr>
          <w:noProof/>
        </w:rPr>
        <w:t>The volume appers to be incresing along with the year</w:t>
      </w:r>
      <w:r w:rsidR="005F1D8B">
        <w:rPr>
          <w:noProof/>
        </w:rPr>
        <w:t>s from 1990-2010</w:t>
      </w:r>
    </w:p>
    <w:p w14:paraId="4BCAFADA" w14:textId="58C27166" w:rsidR="00707E7D" w:rsidRPr="003766EF" w:rsidRDefault="00F84626" w:rsidP="003766EF">
      <w:pPr>
        <w:pStyle w:val="ListParagraph"/>
        <w:numPr>
          <w:ilvl w:val="0"/>
          <w:numId w:val="2"/>
        </w:numPr>
        <w:rPr>
          <w:b/>
          <w:bCs/>
          <w:noProof/>
          <w:u w:val="single"/>
        </w:rPr>
      </w:pPr>
      <w:r>
        <w:rPr>
          <w:noProof/>
        </w:rPr>
        <w:t xml:space="preserve">The 5 lag variables </w:t>
      </w:r>
      <w:r w:rsidR="003766EF">
        <w:rPr>
          <w:noProof/>
        </w:rPr>
        <w:t>appears to be same all over the years with no much difference.</w:t>
      </w:r>
    </w:p>
    <w:p w14:paraId="5F8383B4" w14:textId="39366017" w:rsidR="008B6039" w:rsidRDefault="006C4E1C">
      <w:r>
        <w:rPr>
          <w:noProof/>
        </w:rPr>
        <w:drawing>
          <wp:inline distT="0" distB="0" distL="0" distR="0" wp14:anchorId="13FBCB55" wp14:editId="61146025">
            <wp:extent cx="7162800" cy="4399459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172108" cy="440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6039" w:rsidSect="006C4E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ED1E83"/>
    <w:multiLevelType w:val="hybridMultilevel"/>
    <w:tmpl w:val="63B81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E74CF5"/>
    <w:multiLevelType w:val="hybridMultilevel"/>
    <w:tmpl w:val="49280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TSyMDAyNzc3tTBT0lEKTi0uzszPAykwrAUAQli80SwAAAA="/>
  </w:docVars>
  <w:rsids>
    <w:rsidRoot w:val="006C4E1C"/>
    <w:rsid w:val="00005918"/>
    <w:rsid w:val="0002144E"/>
    <w:rsid w:val="00023EC2"/>
    <w:rsid w:val="00086070"/>
    <w:rsid w:val="000B4429"/>
    <w:rsid w:val="00106BA5"/>
    <w:rsid w:val="0018164B"/>
    <w:rsid w:val="001F0CD7"/>
    <w:rsid w:val="00254042"/>
    <w:rsid w:val="002570F7"/>
    <w:rsid w:val="0029109A"/>
    <w:rsid w:val="002943D8"/>
    <w:rsid w:val="00296801"/>
    <w:rsid w:val="002D1AD4"/>
    <w:rsid w:val="00350009"/>
    <w:rsid w:val="00351A52"/>
    <w:rsid w:val="003766EF"/>
    <w:rsid w:val="003A0353"/>
    <w:rsid w:val="003A45DF"/>
    <w:rsid w:val="003C672C"/>
    <w:rsid w:val="003D152B"/>
    <w:rsid w:val="003E3596"/>
    <w:rsid w:val="00481033"/>
    <w:rsid w:val="00495BD2"/>
    <w:rsid w:val="004F2C8C"/>
    <w:rsid w:val="004F61BB"/>
    <w:rsid w:val="005A5955"/>
    <w:rsid w:val="005F1D8B"/>
    <w:rsid w:val="00613B0B"/>
    <w:rsid w:val="006505EC"/>
    <w:rsid w:val="006855A3"/>
    <w:rsid w:val="006A4C26"/>
    <w:rsid w:val="006B01F3"/>
    <w:rsid w:val="006B34CD"/>
    <w:rsid w:val="006B7E97"/>
    <w:rsid w:val="006C4E1C"/>
    <w:rsid w:val="00707E7D"/>
    <w:rsid w:val="00740CCF"/>
    <w:rsid w:val="00767089"/>
    <w:rsid w:val="007C2421"/>
    <w:rsid w:val="007D4773"/>
    <w:rsid w:val="00820393"/>
    <w:rsid w:val="00827D18"/>
    <w:rsid w:val="008B6039"/>
    <w:rsid w:val="008E6E57"/>
    <w:rsid w:val="0090657A"/>
    <w:rsid w:val="0091451E"/>
    <w:rsid w:val="00920D95"/>
    <w:rsid w:val="0093726E"/>
    <w:rsid w:val="0094754C"/>
    <w:rsid w:val="00A54A20"/>
    <w:rsid w:val="00A63530"/>
    <w:rsid w:val="00AA7621"/>
    <w:rsid w:val="00AC6337"/>
    <w:rsid w:val="00B04CEA"/>
    <w:rsid w:val="00BD5973"/>
    <w:rsid w:val="00C10314"/>
    <w:rsid w:val="00C45014"/>
    <w:rsid w:val="00C470B5"/>
    <w:rsid w:val="00C63AF1"/>
    <w:rsid w:val="00C63DF1"/>
    <w:rsid w:val="00C76676"/>
    <w:rsid w:val="00C95954"/>
    <w:rsid w:val="00C9671B"/>
    <w:rsid w:val="00CA5B80"/>
    <w:rsid w:val="00D31C6E"/>
    <w:rsid w:val="00D54353"/>
    <w:rsid w:val="00D71CC6"/>
    <w:rsid w:val="00DB6CDB"/>
    <w:rsid w:val="00DC2830"/>
    <w:rsid w:val="00E373AD"/>
    <w:rsid w:val="00EC1D15"/>
    <w:rsid w:val="00EC5AD9"/>
    <w:rsid w:val="00EE54CC"/>
    <w:rsid w:val="00EF344D"/>
    <w:rsid w:val="00EF52A8"/>
    <w:rsid w:val="00F65582"/>
    <w:rsid w:val="00F84626"/>
    <w:rsid w:val="00FA7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959C7"/>
  <w15:chartTrackingRefBased/>
  <w15:docId w15:val="{0982F62B-3767-429C-B8E4-7E1ED9F76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34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3B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A34C402EF5864E9EFD0C2B75A05356" ma:contentTypeVersion="4" ma:contentTypeDescription="Create a new document." ma:contentTypeScope="" ma:versionID="d321bef55cce515626a769caa4eb58f3">
  <xsd:schema xmlns:xsd="http://www.w3.org/2001/XMLSchema" xmlns:xs="http://www.w3.org/2001/XMLSchema" xmlns:p="http://schemas.microsoft.com/office/2006/metadata/properties" xmlns:ns3="a482b323-19cd-4a40-9ae1-1b8e7614bebd" targetNamespace="http://schemas.microsoft.com/office/2006/metadata/properties" ma:root="true" ma:fieldsID="3d4aa5ed40084b64d31c50da1e1ab64b" ns3:_="">
    <xsd:import namespace="a482b323-19cd-4a40-9ae1-1b8e7614be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2b323-19cd-4a40-9ae1-1b8e7614be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B384AB-6D57-4C50-A128-DD0D2FDE9B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82b323-19cd-4a40-9ae1-1b8e7614be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21D7E3-ADF5-4582-B7F7-10C5F5F4B3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8C0F88-9B91-46DD-9DA8-94946F05D636}">
  <ds:schemaRefs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482b323-19cd-4a40-9ae1-1b8e7614bebd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98</Words>
  <Characters>3412</Characters>
  <Application>Microsoft Office Word</Application>
  <DocSecurity>0</DocSecurity>
  <Lines>28</Lines>
  <Paragraphs>8</Paragraphs>
  <ScaleCrop>false</ScaleCrop>
  <Company/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shchandra Babu Madineni</dc:creator>
  <cp:keywords/>
  <dc:description/>
  <cp:lastModifiedBy>Subhashchandra Babu Madineni</cp:lastModifiedBy>
  <cp:revision>2</cp:revision>
  <dcterms:created xsi:type="dcterms:W3CDTF">2020-10-28T03:23:00Z</dcterms:created>
  <dcterms:modified xsi:type="dcterms:W3CDTF">2020-10-28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A34C402EF5864E9EFD0C2B75A05356</vt:lpwstr>
  </property>
</Properties>
</file>